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rza Nasi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rz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si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18 Hull St #2w Skokie, IL, USA 60077-31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n.razz12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85244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z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ustaf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ussai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